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ve Amra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v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ra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05 East Hampshire Avenue, Milwaukee, WI, USA Milwaukee, WI, USA 5321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raen3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416391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 Amra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6/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